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D351D" w14:textId="0B1171BD" w:rsidR="00A607D2" w:rsidRPr="00333688" w:rsidRDefault="00650F21" w:rsidP="00112CC2">
      <w:pPr>
        <w:jc w:val="center"/>
        <w:rPr>
          <w:rFonts w:cstheme="minorHAnsi"/>
          <w:b/>
          <w:sz w:val="40"/>
          <w:szCs w:val="40"/>
          <w:u w:val="single"/>
        </w:rPr>
      </w:pPr>
      <w:r w:rsidRPr="00333688">
        <w:rPr>
          <w:rFonts w:cstheme="minorHAnsi"/>
          <w:b/>
          <w:sz w:val="40"/>
          <w:szCs w:val="40"/>
          <w:u w:val="single"/>
        </w:rPr>
        <w:t>FOUGITO B2B</w:t>
      </w:r>
      <w:r w:rsidR="00333688" w:rsidRPr="00333688">
        <w:rPr>
          <w:rFonts w:cstheme="minorHAnsi"/>
          <w:b/>
          <w:sz w:val="40"/>
          <w:szCs w:val="40"/>
          <w:u w:val="single"/>
        </w:rPr>
        <w:t xml:space="preserve"> PROJECT</w:t>
      </w:r>
    </w:p>
    <w:p w14:paraId="35B561E1" w14:textId="77777777" w:rsidR="00A607D2" w:rsidRPr="00A607D2" w:rsidRDefault="00A607D2" w:rsidP="00112CC2">
      <w:pPr>
        <w:jc w:val="both"/>
        <w:rPr>
          <w:rFonts w:cstheme="minorHAnsi"/>
          <w:b/>
          <w:sz w:val="28"/>
          <w:highlight w:val="yellow"/>
          <w:u w:val="single"/>
        </w:rPr>
      </w:pPr>
    </w:p>
    <w:p w14:paraId="02E4AC77" w14:textId="72B7B392" w:rsidR="00045825" w:rsidRPr="00A607D2" w:rsidRDefault="00650F21" w:rsidP="00112CC2">
      <w:pPr>
        <w:jc w:val="both"/>
        <w:rPr>
          <w:rFonts w:cstheme="minorHAnsi"/>
          <w:b/>
          <w:sz w:val="28"/>
          <w:u w:val="single"/>
        </w:rPr>
      </w:pPr>
      <w:r w:rsidRPr="00610CAB">
        <w:rPr>
          <w:rFonts w:cstheme="minorHAnsi"/>
          <w:b/>
          <w:sz w:val="28"/>
          <w:highlight w:val="yellow"/>
          <w:u w:val="single"/>
        </w:rPr>
        <w:t>RESTAURANT ADMIN PANEL</w:t>
      </w:r>
    </w:p>
    <w:p w14:paraId="19B909BB" w14:textId="77777777" w:rsidR="00CE038C" w:rsidRPr="00A607D2" w:rsidRDefault="00FC2617" w:rsidP="00112CC2">
      <w:pPr>
        <w:jc w:val="both"/>
        <w:rPr>
          <w:rFonts w:cstheme="minorHAnsi"/>
          <w:sz w:val="24"/>
        </w:rPr>
      </w:pPr>
      <w:hyperlink r:id="rId5" w:history="1">
        <w:r w:rsidR="00935797" w:rsidRPr="00A607D2">
          <w:rPr>
            <w:rStyle w:val="Hyperlink"/>
            <w:rFonts w:cstheme="minorHAnsi"/>
            <w:sz w:val="24"/>
          </w:rPr>
          <w:t>https://xd.adobe.com/view/75a9da84-c78f-495d-8895-493b9e7e9a09-20fa/</w:t>
        </w:r>
      </w:hyperlink>
    </w:p>
    <w:p w14:paraId="56D9A709" w14:textId="77777777" w:rsidR="00FD6476" w:rsidRDefault="00FD6476" w:rsidP="00112CC2">
      <w:pPr>
        <w:jc w:val="both"/>
        <w:rPr>
          <w:rFonts w:cstheme="minorHAnsi"/>
          <w:b/>
          <w:sz w:val="28"/>
          <w:u w:val="single"/>
        </w:rPr>
      </w:pPr>
    </w:p>
    <w:p w14:paraId="090BADAB" w14:textId="6164107E" w:rsidR="00935797" w:rsidRPr="00A607D2" w:rsidRDefault="00650F21" w:rsidP="00112CC2">
      <w:pPr>
        <w:jc w:val="both"/>
        <w:rPr>
          <w:rFonts w:cstheme="minorHAnsi"/>
          <w:b/>
          <w:sz w:val="28"/>
          <w:u w:val="single"/>
        </w:rPr>
      </w:pPr>
      <w:r w:rsidRPr="00A607D2">
        <w:rPr>
          <w:rFonts w:cstheme="minorHAnsi"/>
          <w:b/>
          <w:sz w:val="28"/>
          <w:u w:val="single"/>
        </w:rPr>
        <w:t xml:space="preserve">OVERVIEW: </w:t>
      </w:r>
    </w:p>
    <w:p w14:paraId="20123105" w14:textId="7592E311" w:rsidR="00935797" w:rsidRPr="00A607D2" w:rsidRDefault="00935797" w:rsidP="00112CC2">
      <w:pPr>
        <w:jc w:val="both"/>
        <w:rPr>
          <w:rFonts w:cstheme="minorHAnsi"/>
          <w:sz w:val="24"/>
        </w:rPr>
      </w:pPr>
      <w:r w:rsidRPr="00A607D2">
        <w:rPr>
          <w:rFonts w:cstheme="minorHAnsi"/>
          <w:sz w:val="24"/>
        </w:rPr>
        <w:t xml:space="preserve">Fougito B2B restaurant admin panel is the web application for restaurant owners who wants to buy </w:t>
      </w:r>
      <w:r w:rsidR="00494402">
        <w:rPr>
          <w:rFonts w:cstheme="minorHAnsi"/>
          <w:sz w:val="24"/>
        </w:rPr>
        <w:t>Food items</w:t>
      </w:r>
      <w:r w:rsidRPr="00A607D2">
        <w:rPr>
          <w:rFonts w:cstheme="minorHAnsi"/>
          <w:sz w:val="24"/>
        </w:rPr>
        <w:t xml:space="preserve"> for their restaurant </w:t>
      </w:r>
      <w:r w:rsidR="00D71E90" w:rsidRPr="00A607D2">
        <w:rPr>
          <w:rFonts w:cstheme="minorHAnsi"/>
          <w:sz w:val="24"/>
        </w:rPr>
        <w:t>as per their delivery and buying schedule</w:t>
      </w:r>
      <w:r w:rsidRPr="00A607D2">
        <w:rPr>
          <w:rFonts w:cstheme="minorHAnsi"/>
          <w:sz w:val="24"/>
        </w:rPr>
        <w:t xml:space="preserve">. As to resolve their food orders Fougito enlists vendors in the application to provide food items at wholesale prices. </w:t>
      </w:r>
    </w:p>
    <w:p w14:paraId="1C67ED8E" w14:textId="61678555" w:rsidR="00935797" w:rsidRPr="00A607D2" w:rsidRDefault="00650F21" w:rsidP="00112CC2">
      <w:pPr>
        <w:jc w:val="both"/>
        <w:rPr>
          <w:rFonts w:cstheme="minorHAnsi"/>
          <w:b/>
          <w:sz w:val="28"/>
          <w:u w:val="single"/>
        </w:rPr>
      </w:pPr>
      <w:r w:rsidRPr="00A607D2">
        <w:rPr>
          <w:rFonts w:cstheme="minorHAnsi"/>
          <w:b/>
          <w:sz w:val="28"/>
          <w:u w:val="single"/>
        </w:rPr>
        <w:t>SCOPE OF WORK:</w:t>
      </w:r>
    </w:p>
    <w:p w14:paraId="5A111E8D" w14:textId="67A8B225" w:rsidR="0092568D" w:rsidRPr="00A607D2" w:rsidRDefault="00935797" w:rsidP="00112CC2">
      <w:pPr>
        <w:pStyle w:val="ListParagraph"/>
        <w:numPr>
          <w:ilvl w:val="0"/>
          <w:numId w:val="2"/>
        </w:numPr>
        <w:jc w:val="both"/>
        <w:rPr>
          <w:rFonts w:cstheme="minorHAnsi"/>
          <w:sz w:val="24"/>
        </w:rPr>
      </w:pPr>
      <w:r w:rsidRPr="00A607D2">
        <w:rPr>
          <w:rFonts w:cstheme="minorHAnsi"/>
          <w:sz w:val="24"/>
        </w:rPr>
        <w:t xml:space="preserve">Restaurant </w:t>
      </w:r>
      <w:r w:rsidR="00AD06D4" w:rsidRPr="00A607D2">
        <w:rPr>
          <w:rFonts w:cstheme="minorHAnsi"/>
          <w:sz w:val="24"/>
        </w:rPr>
        <w:t>admin</w:t>
      </w:r>
      <w:r w:rsidRPr="00A607D2">
        <w:rPr>
          <w:rFonts w:cstheme="minorHAnsi"/>
          <w:sz w:val="24"/>
        </w:rPr>
        <w:t xml:space="preserve"> can </w:t>
      </w:r>
      <w:r w:rsidR="0092568D" w:rsidRPr="00A607D2">
        <w:rPr>
          <w:rFonts w:cstheme="minorHAnsi"/>
          <w:sz w:val="24"/>
        </w:rPr>
        <w:t xml:space="preserve">log in to the </w:t>
      </w:r>
      <w:r w:rsidR="00E560BD">
        <w:rPr>
          <w:rFonts w:cstheme="minorHAnsi"/>
          <w:sz w:val="24"/>
        </w:rPr>
        <w:t>restaurant p</w:t>
      </w:r>
      <w:r w:rsidR="00FD6476">
        <w:rPr>
          <w:rFonts w:cstheme="minorHAnsi"/>
          <w:sz w:val="24"/>
        </w:rPr>
        <w:t>ortal</w:t>
      </w:r>
      <w:r w:rsidR="00E560BD">
        <w:rPr>
          <w:rFonts w:cstheme="minorHAnsi"/>
          <w:sz w:val="24"/>
        </w:rPr>
        <w:t xml:space="preserve"> </w:t>
      </w:r>
      <w:r w:rsidR="0092568D" w:rsidRPr="00A607D2">
        <w:rPr>
          <w:rFonts w:cstheme="minorHAnsi"/>
          <w:sz w:val="24"/>
        </w:rPr>
        <w:t xml:space="preserve">where all the </w:t>
      </w:r>
      <w:r w:rsidR="00241EE8">
        <w:rPr>
          <w:rFonts w:cstheme="minorHAnsi"/>
          <w:sz w:val="24"/>
        </w:rPr>
        <w:t>suppliers’</w:t>
      </w:r>
      <w:r w:rsidR="00FD6476">
        <w:rPr>
          <w:rFonts w:cstheme="minorHAnsi"/>
          <w:sz w:val="24"/>
        </w:rPr>
        <w:t xml:space="preserve"> </w:t>
      </w:r>
      <w:r w:rsidR="0092568D" w:rsidRPr="00A607D2">
        <w:rPr>
          <w:rFonts w:cstheme="minorHAnsi"/>
          <w:sz w:val="24"/>
        </w:rPr>
        <w:t xml:space="preserve">shops </w:t>
      </w:r>
      <w:r w:rsidR="00E560BD">
        <w:rPr>
          <w:rFonts w:cstheme="minorHAnsi"/>
          <w:sz w:val="24"/>
        </w:rPr>
        <w:t>are</w:t>
      </w:r>
      <w:r w:rsidR="0092568D" w:rsidRPr="00A607D2">
        <w:rPr>
          <w:rFonts w:cstheme="minorHAnsi"/>
          <w:sz w:val="24"/>
        </w:rPr>
        <w:t xml:space="preserve"> </w:t>
      </w:r>
      <w:r w:rsidR="00172827">
        <w:rPr>
          <w:rFonts w:cstheme="minorHAnsi"/>
          <w:sz w:val="24"/>
        </w:rPr>
        <w:t>list</w:t>
      </w:r>
      <w:bookmarkStart w:id="0" w:name="_GoBack"/>
      <w:bookmarkEnd w:id="0"/>
      <w:r w:rsidR="00172827">
        <w:rPr>
          <w:rFonts w:cstheme="minorHAnsi"/>
          <w:sz w:val="24"/>
        </w:rPr>
        <w:t>ed</w:t>
      </w:r>
      <w:r w:rsidR="0092568D" w:rsidRPr="00A607D2">
        <w:rPr>
          <w:rFonts w:cstheme="minorHAnsi"/>
          <w:sz w:val="24"/>
        </w:rPr>
        <w:t xml:space="preserve"> and they </w:t>
      </w:r>
      <w:r w:rsidR="00241EE8" w:rsidRPr="00A607D2">
        <w:rPr>
          <w:rFonts w:cstheme="minorHAnsi"/>
          <w:sz w:val="24"/>
        </w:rPr>
        <w:t>ca</w:t>
      </w:r>
      <w:r w:rsidR="00241EE8">
        <w:rPr>
          <w:rFonts w:cstheme="minorHAnsi"/>
          <w:sz w:val="24"/>
        </w:rPr>
        <w:t>n</w:t>
      </w:r>
      <w:r w:rsidR="00FD6476">
        <w:rPr>
          <w:rFonts w:cstheme="minorHAnsi"/>
          <w:sz w:val="24"/>
        </w:rPr>
        <w:t xml:space="preserve"> browse their related Supplier</w:t>
      </w:r>
      <w:r w:rsidR="0092568D" w:rsidRPr="00A607D2">
        <w:rPr>
          <w:rFonts w:cstheme="minorHAnsi"/>
          <w:sz w:val="24"/>
        </w:rPr>
        <w:t xml:space="preserve"> names or item name. </w:t>
      </w:r>
    </w:p>
    <w:p w14:paraId="5DCDE961" w14:textId="77777777" w:rsidR="0092568D" w:rsidRPr="00A607D2" w:rsidRDefault="0092568D" w:rsidP="00112CC2">
      <w:pPr>
        <w:pStyle w:val="ListParagraph"/>
        <w:numPr>
          <w:ilvl w:val="0"/>
          <w:numId w:val="2"/>
        </w:numPr>
        <w:jc w:val="both"/>
        <w:rPr>
          <w:rFonts w:cstheme="minorHAnsi"/>
          <w:sz w:val="24"/>
        </w:rPr>
      </w:pPr>
      <w:r w:rsidRPr="00A607D2">
        <w:rPr>
          <w:rFonts w:cstheme="minorHAnsi"/>
          <w:sz w:val="24"/>
        </w:rPr>
        <w:t xml:space="preserve">All the items are shown on the </w:t>
      </w:r>
      <w:r w:rsidR="00A52775" w:rsidRPr="00A607D2">
        <w:rPr>
          <w:rFonts w:cstheme="minorHAnsi"/>
          <w:sz w:val="24"/>
        </w:rPr>
        <w:t>shop</w:t>
      </w:r>
      <w:r w:rsidRPr="00A607D2">
        <w:rPr>
          <w:rFonts w:cstheme="minorHAnsi"/>
          <w:sz w:val="24"/>
        </w:rPr>
        <w:t xml:space="preserve"> page and all the categories are also shown. </w:t>
      </w:r>
    </w:p>
    <w:p w14:paraId="3F7F0621" w14:textId="1FB41014" w:rsidR="00935797" w:rsidRPr="00A607D2" w:rsidRDefault="0092568D" w:rsidP="00112CC2">
      <w:pPr>
        <w:pStyle w:val="ListParagraph"/>
        <w:numPr>
          <w:ilvl w:val="0"/>
          <w:numId w:val="2"/>
        </w:numPr>
        <w:jc w:val="both"/>
        <w:rPr>
          <w:rFonts w:cstheme="minorHAnsi"/>
          <w:sz w:val="24"/>
        </w:rPr>
      </w:pPr>
      <w:r w:rsidRPr="00A607D2">
        <w:rPr>
          <w:rFonts w:cstheme="minorHAnsi"/>
          <w:sz w:val="24"/>
        </w:rPr>
        <w:t xml:space="preserve">The restaurant </w:t>
      </w:r>
      <w:r w:rsidR="00AD06D4" w:rsidRPr="00A607D2">
        <w:rPr>
          <w:rFonts w:cstheme="minorHAnsi"/>
          <w:sz w:val="24"/>
        </w:rPr>
        <w:t>admin</w:t>
      </w:r>
      <w:r w:rsidRPr="00A607D2">
        <w:rPr>
          <w:rFonts w:cstheme="minorHAnsi"/>
          <w:sz w:val="24"/>
        </w:rPr>
        <w:t xml:space="preserve"> can click on the </w:t>
      </w:r>
      <w:r w:rsidR="00241EE8">
        <w:rPr>
          <w:rFonts w:cstheme="minorHAnsi"/>
          <w:sz w:val="24"/>
        </w:rPr>
        <w:t>Supplier</w:t>
      </w:r>
      <w:r w:rsidRPr="00A607D2">
        <w:rPr>
          <w:rFonts w:cstheme="minorHAnsi"/>
          <w:sz w:val="24"/>
        </w:rPr>
        <w:t xml:space="preserve"> shop name where all the items available in the shop will be displayed</w:t>
      </w:r>
      <w:r w:rsidR="00700403" w:rsidRPr="00A607D2">
        <w:rPr>
          <w:rFonts w:cstheme="minorHAnsi"/>
          <w:sz w:val="24"/>
        </w:rPr>
        <w:t>.</w:t>
      </w:r>
    </w:p>
    <w:p w14:paraId="071AFC4E" w14:textId="77777777" w:rsidR="00CE038C" w:rsidRPr="00A607D2" w:rsidRDefault="0092568D" w:rsidP="00112CC2">
      <w:pPr>
        <w:pStyle w:val="ListParagraph"/>
        <w:numPr>
          <w:ilvl w:val="0"/>
          <w:numId w:val="2"/>
        </w:numPr>
        <w:jc w:val="both"/>
        <w:rPr>
          <w:rFonts w:cstheme="minorHAnsi"/>
          <w:sz w:val="24"/>
        </w:rPr>
      </w:pPr>
      <w:r w:rsidRPr="00A607D2">
        <w:rPr>
          <w:rFonts w:cstheme="minorHAnsi"/>
          <w:sz w:val="24"/>
        </w:rPr>
        <w:t xml:space="preserve">If we click on the item a big picture pop-up </w:t>
      </w:r>
      <w:r w:rsidR="001D4F96" w:rsidRPr="00A607D2">
        <w:rPr>
          <w:rFonts w:cstheme="minorHAnsi"/>
          <w:sz w:val="24"/>
        </w:rPr>
        <w:t xml:space="preserve">of the item with a button to </w:t>
      </w:r>
      <w:r w:rsidR="001D4F96" w:rsidRPr="00A607D2">
        <w:rPr>
          <w:rFonts w:cstheme="minorHAnsi"/>
          <w:b/>
          <w:sz w:val="24"/>
        </w:rPr>
        <w:t xml:space="preserve">“Add </w:t>
      </w:r>
      <w:r w:rsidR="00700403" w:rsidRPr="00A607D2">
        <w:rPr>
          <w:rFonts w:cstheme="minorHAnsi"/>
          <w:b/>
          <w:sz w:val="24"/>
        </w:rPr>
        <w:t>to</w:t>
      </w:r>
      <w:r w:rsidR="001D4F96" w:rsidRPr="00A607D2">
        <w:rPr>
          <w:rFonts w:cstheme="minorHAnsi"/>
          <w:b/>
          <w:sz w:val="24"/>
        </w:rPr>
        <w:t xml:space="preserve"> Basket”</w:t>
      </w:r>
      <w:r w:rsidR="001D4F96" w:rsidRPr="00A607D2">
        <w:rPr>
          <w:rFonts w:cstheme="minorHAnsi"/>
          <w:sz w:val="24"/>
        </w:rPr>
        <w:t>. Now we can select the quantity and go for other ite</w:t>
      </w:r>
      <w:r w:rsidR="00700403" w:rsidRPr="00A607D2">
        <w:rPr>
          <w:rFonts w:cstheme="minorHAnsi"/>
          <w:sz w:val="24"/>
        </w:rPr>
        <w:t>ms.</w:t>
      </w:r>
    </w:p>
    <w:p w14:paraId="314DE76C" w14:textId="77777777" w:rsidR="001D4F96" w:rsidRPr="00A607D2" w:rsidRDefault="001D4F96" w:rsidP="00112CC2">
      <w:pPr>
        <w:pStyle w:val="ListParagraph"/>
        <w:numPr>
          <w:ilvl w:val="0"/>
          <w:numId w:val="2"/>
        </w:numPr>
        <w:jc w:val="both"/>
        <w:rPr>
          <w:rFonts w:cstheme="minorHAnsi"/>
          <w:sz w:val="24"/>
        </w:rPr>
      </w:pPr>
      <w:r w:rsidRPr="00A607D2">
        <w:rPr>
          <w:rFonts w:cstheme="minorHAnsi"/>
          <w:sz w:val="24"/>
        </w:rPr>
        <w:t xml:space="preserve">Once all the items are selected we can click on </w:t>
      </w:r>
      <w:r w:rsidRPr="00A607D2">
        <w:rPr>
          <w:rFonts w:cstheme="minorHAnsi"/>
          <w:b/>
          <w:sz w:val="24"/>
        </w:rPr>
        <w:t>“View Basket”</w:t>
      </w:r>
      <w:r w:rsidRPr="00A607D2">
        <w:rPr>
          <w:rFonts w:cstheme="minorHAnsi"/>
          <w:sz w:val="24"/>
        </w:rPr>
        <w:t xml:space="preserve"> to see all the items in the cart and their quantities</w:t>
      </w:r>
      <w:r w:rsidR="00700403" w:rsidRPr="00A607D2">
        <w:rPr>
          <w:rFonts w:cstheme="minorHAnsi"/>
          <w:sz w:val="24"/>
        </w:rPr>
        <w:t>.</w:t>
      </w:r>
    </w:p>
    <w:p w14:paraId="5374136E" w14:textId="77777777" w:rsidR="00650F21" w:rsidRPr="00A607D2" w:rsidRDefault="00496A42" w:rsidP="00112CC2">
      <w:pPr>
        <w:jc w:val="both"/>
        <w:rPr>
          <w:rFonts w:cstheme="minorHAnsi"/>
          <w:b/>
          <w:sz w:val="28"/>
          <w:u w:val="single"/>
        </w:rPr>
      </w:pPr>
      <w:r w:rsidRPr="00A607D2">
        <w:rPr>
          <w:rFonts w:cstheme="minorHAnsi"/>
          <w:b/>
          <w:sz w:val="28"/>
          <w:u w:val="single"/>
        </w:rPr>
        <w:t>CHECKOUT FUNCTIONALITY:</w:t>
      </w:r>
    </w:p>
    <w:p w14:paraId="271A53F4" w14:textId="39A2A701" w:rsidR="001D4F96" w:rsidRPr="00A607D2" w:rsidRDefault="001D4F96" w:rsidP="00112CC2">
      <w:pPr>
        <w:pStyle w:val="ListParagraph"/>
        <w:numPr>
          <w:ilvl w:val="0"/>
          <w:numId w:val="1"/>
        </w:numPr>
        <w:jc w:val="both"/>
        <w:rPr>
          <w:rFonts w:cstheme="minorHAnsi"/>
          <w:sz w:val="24"/>
        </w:rPr>
      </w:pPr>
      <w:r w:rsidRPr="00A607D2">
        <w:rPr>
          <w:rFonts w:cstheme="minorHAnsi"/>
          <w:sz w:val="24"/>
        </w:rPr>
        <w:t xml:space="preserve">My basket is the cart functionality where the restaurant </w:t>
      </w:r>
      <w:r w:rsidR="00700403" w:rsidRPr="00A607D2">
        <w:rPr>
          <w:rFonts w:cstheme="minorHAnsi"/>
          <w:sz w:val="24"/>
        </w:rPr>
        <w:t>admin</w:t>
      </w:r>
      <w:r w:rsidRPr="00A607D2">
        <w:rPr>
          <w:rFonts w:cstheme="minorHAnsi"/>
          <w:sz w:val="24"/>
        </w:rPr>
        <w:t xml:space="preserve"> sees the total price, selects the delivery addre</w:t>
      </w:r>
      <w:r w:rsidR="00700403" w:rsidRPr="00A607D2">
        <w:rPr>
          <w:rFonts w:cstheme="minorHAnsi"/>
          <w:sz w:val="24"/>
        </w:rPr>
        <w:t>ss from G</w:t>
      </w:r>
      <w:r w:rsidRPr="00A607D2">
        <w:rPr>
          <w:rFonts w:cstheme="minorHAnsi"/>
          <w:sz w:val="24"/>
        </w:rPr>
        <w:t xml:space="preserve">oogle </w:t>
      </w:r>
      <w:r w:rsidR="00700403" w:rsidRPr="00A607D2">
        <w:rPr>
          <w:rFonts w:cstheme="minorHAnsi"/>
          <w:sz w:val="24"/>
        </w:rPr>
        <w:t>Maps</w:t>
      </w:r>
      <w:r w:rsidRPr="00A607D2">
        <w:rPr>
          <w:rFonts w:cstheme="minorHAnsi"/>
          <w:sz w:val="24"/>
        </w:rPr>
        <w:t xml:space="preserve"> or writes</w:t>
      </w:r>
      <w:r w:rsidR="007A47A9">
        <w:rPr>
          <w:rFonts w:cstheme="minorHAnsi"/>
          <w:sz w:val="24"/>
        </w:rPr>
        <w:t>,</w:t>
      </w:r>
      <w:r w:rsidRPr="00A607D2">
        <w:rPr>
          <w:rFonts w:cstheme="minorHAnsi"/>
          <w:sz w:val="24"/>
        </w:rPr>
        <w:t xml:space="preserve"> and </w:t>
      </w:r>
      <w:r w:rsidR="00700403" w:rsidRPr="00A607D2">
        <w:rPr>
          <w:rFonts w:cstheme="minorHAnsi"/>
          <w:sz w:val="24"/>
        </w:rPr>
        <w:t>is able to add</w:t>
      </w:r>
      <w:r w:rsidRPr="00A607D2">
        <w:rPr>
          <w:rFonts w:cstheme="minorHAnsi"/>
          <w:sz w:val="24"/>
        </w:rPr>
        <w:t xml:space="preserve"> a note for the vendor shop</w:t>
      </w:r>
      <w:r w:rsidR="00700403" w:rsidRPr="00A607D2">
        <w:rPr>
          <w:rFonts w:cstheme="minorHAnsi"/>
          <w:sz w:val="24"/>
        </w:rPr>
        <w:t>.</w:t>
      </w:r>
    </w:p>
    <w:p w14:paraId="38138E2F" w14:textId="77777777" w:rsidR="001D4F96" w:rsidRPr="00A607D2" w:rsidRDefault="001D4F96" w:rsidP="00112CC2">
      <w:pPr>
        <w:pStyle w:val="ListParagraph"/>
        <w:numPr>
          <w:ilvl w:val="0"/>
          <w:numId w:val="1"/>
        </w:numPr>
        <w:jc w:val="both"/>
        <w:rPr>
          <w:rFonts w:cstheme="minorHAnsi"/>
          <w:sz w:val="24"/>
        </w:rPr>
      </w:pPr>
      <w:r w:rsidRPr="00A607D2">
        <w:rPr>
          <w:rFonts w:cstheme="minorHAnsi"/>
          <w:sz w:val="24"/>
        </w:rPr>
        <w:t xml:space="preserve">The </w:t>
      </w:r>
      <w:r w:rsidR="00700403" w:rsidRPr="00A607D2">
        <w:rPr>
          <w:rFonts w:cstheme="minorHAnsi"/>
          <w:sz w:val="24"/>
        </w:rPr>
        <w:t>admin</w:t>
      </w:r>
      <w:r w:rsidRPr="00A607D2">
        <w:rPr>
          <w:rFonts w:cstheme="minorHAnsi"/>
          <w:sz w:val="24"/>
        </w:rPr>
        <w:t xml:space="preserve"> can also add or reduce t</w:t>
      </w:r>
      <w:r w:rsidR="00700403" w:rsidRPr="00A607D2">
        <w:rPr>
          <w:rFonts w:cstheme="minorHAnsi"/>
          <w:sz w:val="24"/>
        </w:rPr>
        <w:t>he item quantity from the cart.</w:t>
      </w:r>
    </w:p>
    <w:p w14:paraId="6142730B" w14:textId="57D6019F" w:rsidR="00E52C65" w:rsidRPr="00A607D2" w:rsidRDefault="001D4F96" w:rsidP="00112CC2">
      <w:pPr>
        <w:pStyle w:val="ListParagraph"/>
        <w:numPr>
          <w:ilvl w:val="0"/>
          <w:numId w:val="1"/>
        </w:numPr>
        <w:jc w:val="both"/>
        <w:rPr>
          <w:rFonts w:cstheme="minorHAnsi"/>
          <w:sz w:val="24"/>
        </w:rPr>
      </w:pPr>
      <w:r w:rsidRPr="00A607D2">
        <w:rPr>
          <w:rFonts w:cstheme="minorHAnsi"/>
          <w:sz w:val="24"/>
        </w:rPr>
        <w:t xml:space="preserve">The </w:t>
      </w:r>
      <w:r w:rsidR="00700403" w:rsidRPr="00A607D2">
        <w:rPr>
          <w:rFonts w:cstheme="minorHAnsi"/>
          <w:sz w:val="24"/>
        </w:rPr>
        <w:t>admin</w:t>
      </w:r>
      <w:r w:rsidRPr="00A607D2">
        <w:rPr>
          <w:rFonts w:cstheme="minorHAnsi"/>
          <w:sz w:val="24"/>
        </w:rPr>
        <w:t xml:space="preserve"> has two options to order, </w:t>
      </w:r>
      <w:r w:rsidRPr="00A607D2">
        <w:rPr>
          <w:rFonts w:cstheme="minorHAnsi"/>
          <w:b/>
          <w:sz w:val="24"/>
        </w:rPr>
        <w:t>“Order Now”</w:t>
      </w:r>
      <w:r w:rsidRPr="00A607D2">
        <w:rPr>
          <w:rFonts w:cstheme="minorHAnsi"/>
          <w:sz w:val="24"/>
        </w:rPr>
        <w:t xml:space="preserve"> or </w:t>
      </w:r>
      <w:r w:rsidRPr="00A607D2">
        <w:rPr>
          <w:rFonts w:cstheme="minorHAnsi"/>
          <w:b/>
          <w:sz w:val="24"/>
        </w:rPr>
        <w:t>“Schedule Order”</w:t>
      </w:r>
      <w:r w:rsidRPr="00A607D2">
        <w:rPr>
          <w:rFonts w:cstheme="minorHAnsi"/>
          <w:sz w:val="24"/>
        </w:rPr>
        <w:t xml:space="preserve">. Once click on </w:t>
      </w:r>
      <w:r w:rsidRPr="00A607D2">
        <w:rPr>
          <w:rFonts w:cstheme="minorHAnsi"/>
          <w:b/>
          <w:sz w:val="24"/>
        </w:rPr>
        <w:t>“Order Now”</w:t>
      </w:r>
      <w:r w:rsidRPr="00A607D2">
        <w:rPr>
          <w:rFonts w:cstheme="minorHAnsi"/>
          <w:sz w:val="24"/>
        </w:rPr>
        <w:t xml:space="preserve"> </w:t>
      </w:r>
      <w:r w:rsidR="00E52C65" w:rsidRPr="00A607D2">
        <w:rPr>
          <w:rFonts w:cstheme="minorHAnsi"/>
          <w:sz w:val="24"/>
        </w:rPr>
        <w:t>a popup window</w:t>
      </w:r>
      <w:r w:rsidRPr="00A607D2">
        <w:rPr>
          <w:rFonts w:cstheme="minorHAnsi"/>
          <w:sz w:val="24"/>
        </w:rPr>
        <w:t xml:space="preserve"> will appear to </w:t>
      </w:r>
      <w:r w:rsidR="00FC2617" w:rsidRPr="00A607D2">
        <w:rPr>
          <w:rFonts w:cstheme="minorHAnsi"/>
          <w:sz w:val="24"/>
        </w:rPr>
        <w:t>place,</w:t>
      </w:r>
      <w:r w:rsidRPr="00A607D2">
        <w:rPr>
          <w:rFonts w:cstheme="minorHAnsi"/>
          <w:sz w:val="24"/>
        </w:rPr>
        <w:t xml:space="preserve"> </w:t>
      </w:r>
      <w:r w:rsidR="00E52C65" w:rsidRPr="00A607D2">
        <w:rPr>
          <w:rFonts w:cstheme="minorHAnsi"/>
          <w:sz w:val="24"/>
        </w:rPr>
        <w:t xml:space="preserve">an </w:t>
      </w:r>
      <w:r w:rsidR="00FC2617" w:rsidRPr="00A607D2">
        <w:rPr>
          <w:rFonts w:cstheme="minorHAnsi"/>
          <w:sz w:val="24"/>
        </w:rPr>
        <w:t>order, which</w:t>
      </w:r>
      <w:r w:rsidRPr="00A607D2">
        <w:rPr>
          <w:rFonts w:cstheme="minorHAnsi"/>
          <w:sz w:val="24"/>
        </w:rPr>
        <w:t xml:space="preserve"> will redirect to the payment gateway screen and after completing the payment transaction </w:t>
      </w:r>
      <w:r w:rsidR="00E52C65" w:rsidRPr="00A607D2">
        <w:rPr>
          <w:rFonts w:cstheme="minorHAnsi"/>
          <w:sz w:val="24"/>
        </w:rPr>
        <w:t xml:space="preserve">it shows Order Placed successfully. On </w:t>
      </w:r>
      <w:r w:rsidR="00E52C65" w:rsidRPr="00A607D2">
        <w:rPr>
          <w:rFonts w:cstheme="minorHAnsi"/>
          <w:b/>
          <w:sz w:val="24"/>
        </w:rPr>
        <w:t xml:space="preserve">“Schedule </w:t>
      </w:r>
      <w:r w:rsidR="00FC2617" w:rsidRPr="00A607D2">
        <w:rPr>
          <w:rFonts w:cstheme="minorHAnsi"/>
          <w:b/>
          <w:sz w:val="24"/>
        </w:rPr>
        <w:t>Order”,</w:t>
      </w:r>
      <w:r w:rsidR="00E52C65" w:rsidRPr="00A607D2">
        <w:rPr>
          <w:rFonts w:cstheme="minorHAnsi"/>
          <w:sz w:val="24"/>
        </w:rPr>
        <w:t xml:space="preserve"> another pop-up window will appear to select the date and time for delivery and then click on </w:t>
      </w:r>
      <w:r w:rsidR="00E52C65" w:rsidRPr="00A607D2">
        <w:rPr>
          <w:rFonts w:cstheme="minorHAnsi"/>
          <w:b/>
          <w:sz w:val="24"/>
        </w:rPr>
        <w:t>“Place Order”</w:t>
      </w:r>
      <w:r w:rsidR="00E52C65" w:rsidRPr="00A607D2">
        <w:rPr>
          <w:rFonts w:cstheme="minorHAnsi"/>
          <w:sz w:val="24"/>
        </w:rPr>
        <w:t xml:space="preserve"> which will also redirect to the payment gateway screen and once the payment transaction is </w:t>
      </w:r>
      <w:r w:rsidR="00FC2617" w:rsidRPr="00A607D2">
        <w:rPr>
          <w:rFonts w:cstheme="minorHAnsi"/>
          <w:sz w:val="24"/>
        </w:rPr>
        <w:t>done,</w:t>
      </w:r>
      <w:r w:rsidR="00E52C65" w:rsidRPr="00A607D2">
        <w:rPr>
          <w:rFonts w:cstheme="minorHAnsi"/>
          <w:sz w:val="24"/>
        </w:rPr>
        <w:t xml:space="preserve"> it shows Order Placed successfully.</w:t>
      </w:r>
    </w:p>
    <w:p w14:paraId="4D446242" w14:textId="77777777" w:rsidR="00E52C65" w:rsidRPr="00A607D2" w:rsidRDefault="00E52C65" w:rsidP="00112CC2">
      <w:pPr>
        <w:jc w:val="both"/>
        <w:rPr>
          <w:rFonts w:cstheme="minorHAnsi"/>
          <w:sz w:val="24"/>
        </w:rPr>
      </w:pPr>
      <w:r w:rsidRPr="00A607D2">
        <w:rPr>
          <w:rFonts w:cstheme="minorHAnsi"/>
          <w:sz w:val="24"/>
        </w:rPr>
        <w:br w:type="page"/>
      </w:r>
    </w:p>
    <w:p w14:paraId="537A6214" w14:textId="77777777" w:rsidR="00CE038C" w:rsidRPr="00A607D2" w:rsidRDefault="00D71E90" w:rsidP="00112CC2">
      <w:pPr>
        <w:jc w:val="both"/>
        <w:rPr>
          <w:rFonts w:cstheme="minorHAnsi"/>
          <w:b/>
          <w:sz w:val="28"/>
          <w:u w:val="single"/>
        </w:rPr>
      </w:pPr>
      <w:r w:rsidRPr="00610CAB">
        <w:rPr>
          <w:rFonts w:cstheme="minorHAnsi"/>
          <w:b/>
          <w:sz w:val="28"/>
          <w:highlight w:val="yellow"/>
          <w:u w:val="single"/>
        </w:rPr>
        <w:lastRenderedPageBreak/>
        <w:t>FOUGITO WEB B2B SUPPLIER/SELLER REGISTRATION</w:t>
      </w:r>
    </w:p>
    <w:p w14:paraId="19118CE2" w14:textId="77777777" w:rsidR="00CE038C" w:rsidRPr="00A607D2" w:rsidRDefault="00FC2617" w:rsidP="00112CC2">
      <w:pPr>
        <w:jc w:val="both"/>
        <w:rPr>
          <w:rFonts w:cstheme="minorHAnsi"/>
          <w:sz w:val="24"/>
        </w:rPr>
      </w:pPr>
      <w:hyperlink r:id="rId6" w:history="1">
        <w:r w:rsidR="00CE038C" w:rsidRPr="00A607D2">
          <w:rPr>
            <w:rStyle w:val="Hyperlink"/>
            <w:rFonts w:cstheme="minorHAnsi"/>
            <w:sz w:val="24"/>
          </w:rPr>
          <w:t>https://xd.adobe.com/view/8341ca5c-c240-4639-ab10-e8d4d809438f-d612/screen/ac07f9a5-38ac-4eea-a2c0-52bfb6d3aff4/</w:t>
        </w:r>
      </w:hyperlink>
    </w:p>
    <w:p w14:paraId="515677FE" w14:textId="77777777" w:rsidR="00D2601D" w:rsidRPr="00A607D2" w:rsidRDefault="00D2601D" w:rsidP="00112CC2">
      <w:pPr>
        <w:jc w:val="both"/>
        <w:rPr>
          <w:rFonts w:cstheme="minorHAnsi"/>
          <w:sz w:val="24"/>
        </w:rPr>
      </w:pPr>
    </w:p>
    <w:p w14:paraId="7D462675" w14:textId="77777777" w:rsidR="00D71E90" w:rsidRPr="00A607D2" w:rsidRDefault="00E97631" w:rsidP="00112CC2">
      <w:pPr>
        <w:jc w:val="both"/>
        <w:rPr>
          <w:rFonts w:cstheme="minorHAnsi"/>
          <w:b/>
          <w:sz w:val="28"/>
          <w:u w:val="single"/>
        </w:rPr>
      </w:pPr>
      <w:r w:rsidRPr="00A607D2">
        <w:rPr>
          <w:rFonts w:cstheme="minorHAnsi"/>
          <w:b/>
          <w:sz w:val="28"/>
          <w:u w:val="single"/>
        </w:rPr>
        <w:t>OVERVIEW:</w:t>
      </w:r>
    </w:p>
    <w:p w14:paraId="073E58E2" w14:textId="60491B0B" w:rsidR="00D2601D" w:rsidRPr="00A607D2" w:rsidRDefault="00396844" w:rsidP="00112CC2">
      <w:pPr>
        <w:jc w:val="both"/>
        <w:rPr>
          <w:rFonts w:cstheme="minorHAnsi"/>
          <w:sz w:val="24"/>
        </w:rPr>
      </w:pPr>
      <w:r w:rsidRPr="00A607D2">
        <w:rPr>
          <w:rFonts w:cstheme="minorHAnsi"/>
          <w:sz w:val="24"/>
        </w:rPr>
        <w:t xml:space="preserve">Fougito provides </w:t>
      </w:r>
      <w:r w:rsidR="005C2415" w:rsidRPr="00A607D2">
        <w:rPr>
          <w:rFonts w:cstheme="minorHAnsi"/>
          <w:sz w:val="24"/>
        </w:rPr>
        <w:t>completely</w:t>
      </w:r>
      <w:r w:rsidRPr="00A607D2">
        <w:rPr>
          <w:rFonts w:cstheme="minorHAnsi"/>
          <w:sz w:val="24"/>
        </w:rPr>
        <w:t xml:space="preserve"> selling marts to become a </w:t>
      </w:r>
      <w:r w:rsidR="005207A3">
        <w:rPr>
          <w:rFonts w:cstheme="minorHAnsi"/>
          <w:sz w:val="24"/>
        </w:rPr>
        <w:t>supplier/</w:t>
      </w:r>
      <w:r w:rsidRPr="00A607D2">
        <w:rPr>
          <w:rFonts w:cstheme="minorHAnsi"/>
          <w:sz w:val="24"/>
        </w:rPr>
        <w:t xml:space="preserve">seller for our restaurant. </w:t>
      </w:r>
      <w:r w:rsidR="00D71E90" w:rsidRPr="00A607D2">
        <w:rPr>
          <w:rFonts w:cstheme="minorHAnsi"/>
          <w:sz w:val="24"/>
        </w:rPr>
        <w:t xml:space="preserve">The </w:t>
      </w:r>
      <w:r w:rsidR="005207A3" w:rsidRPr="00A607D2">
        <w:rPr>
          <w:rFonts w:cstheme="minorHAnsi"/>
          <w:sz w:val="24"/>
        </w:rPr>
        <w:t>supplier can register himself or herself</w:t>
      </w:r>
      <w:r w:rsidR="00D71E90" w:rsidRPr="00A607D2">
        <w:rPr>
          <w:rFonts w:cstheme="minorHAnsi"/>
          <w:sz w:val="24"/>
        </w:rPr>
        <w:t xml:space="preserve"> as </w:t>
      </w:r>
      <w:r w:rsidR="00D71E90" w:rsidRPr="00A607D2">
        <w:rPr>
          <w:rFonts w:cstheme="minorHAnsi"/>
          <w:b/>
          <w:sz w:val="24"/>
        </w:rPr>
        <w:t xml:space="preserve">“Fougito </w:t>
      </w:r>
      <w:r w:rsidR="005207A3">
        <w:rPr>
          <w:rFonts w:cstheme="minorHAnsi"/>
          <w:b/>
          <w:sz w:val="24"/>
        </w:rPr>
        <w:t>Supplier</w:t>
      </w:r>
      <w:r w:rsidR="00D71E90" w:rsidRPr="00A607D2">
        <w:rPr>
          <w:rFonts w:cstheme="minorHAnsi"/>
          <w:b/>
          <w:sz w:val="24"/>
        </w:rPr>
        <w:t>”</w:t>
      </w:r>
      <w:r w:rsidR="00D71E90" w:rsidRPr="00A607D2">
        <w:rPr>
          <w:rFonts w:cstheme="minorHAnsi"/>
          <w:sz w:val="24"/>
        </w:rPr>
        <w:t xml:space="preserve"> to sell their items to restaurants. To become a B2B seller </w:t>
      </w:r>
      <w:r w:rsidRPr="00A607D2">
        <w:rPr>
          <w:rFonts w:cstheme="minorHAnsi"/>
          <w:sz w:val="24"/>
        </w:rPr>
        <w:t xml:space="preserve">of Fougito, the user need to </w:t>
      </w:r>
      <w:r w:rsidR="007A47A9">
        <w:rPr>
          <w:rFonts w:cstheme="minorHAnsi"/>
          <w:sz w:val="24"/>
        </w:rPr>
        <w:t>fulfill</w:t>
      </w:r>
      <w:r w:rsidRPr="00A607D2">
        <w:rPr>
          <w:rFonts w:cstheme="minorHAnsi"/>
          <w:sz w:val="24"/>
        </w:rPr>
        <w:t xml:space="preserve"> the basic requirements and submit the signup form for proceedings. </w:t>
      </w:r>
    </w:p>
    <w:p w14:paraId="43CF40D1" w14:textId="77777777" w:rsidR="00D71E90" w:rsidRPr="00A607D2" w:rsidRDefault="00E97631" w:rsidP="00112CC2">
      <w:pPr>
        <w:jc w:val="both"/>
        <w:rPr>
          <w:rFonts w:cstheme="minorHAnsi"/>
          <w:b/>
          <w:sz w:val="28"/>
          <w:u w:val="single"/>
        </w:rPr>
      </w:pPr>
      <w:r w:rsidRPr="00A607D2">
        <w:rPr>
          <w:rFonts w:cstheme="minorHAnsi"/>
          <w:b/>
          <w:sz w:val="28"/>
          <w:u w:val="single"/>
        </w:rPr>
        <w:t xml:space="preserve">SCOPE OF WORK: </w:t>
      </w:r>
    </w:p>
    <w:p w14:paraId="00F66B2B" w14:textId="148DB297" w:rsidR="00396844" w:rsidRPr="00FC2617" w:rsidRDefault="00396844" w:rsidP="00FC2617">
      <w:pPr>
        <w:pStyle w:val="ListParagraph"/>
        <w:numPr>
          <w:ilvl w:val="0"/>
          <w:numId w:val="5"/>
        </w:numPr>
        <w:jc w:val="both"/>
        <w:rPr>
          <w:rFonts w:cstheme="minorHAnsi"/>
          <w:sz w:val="24"/>
        </w:rPr>
      </w:pPr>
      <w:r w:rsidRPr="00FC2617">
        <w:rPr>
          <w:rFonts w:cstheme="minorHAnsi"/>
          <w:sz w:val="24"/>
        </w:rPr>
        <w:t>If anyone wants to become a seller then they need to sign up by filling out a simple form, providing their basic information i.e. legal name, phone n</w:t>
      </w:r>
      <w:r w:rsidR="005C1E43" w:rsidRPr="00FC2617">
        <w:rPr>
          <w:rFonts w:cstheme="minorHAnsi"/>
          <w:sz w:val="24"/>
        </w:rPr>
        <w:t>umber, email address</w:t>
      </w:r>
      <w:r w:rsidR="007A47A9" w:rsidRPr="00FC2617">
        <w:rPr>
          <w:rFonts w:cstheme="minorHAnsi"/>
          <w:sz w:val="24"/>
        </w:rPr>
        <w:t>,</w:t>
      </w:r>
      <w:r w:rsidRPr="00FC2617">
        <w:rPr>
          <w:rFonts w:cstheme="minorHAnsi"/>
          <w:sz w:val="24"/>
        </w:rPr>
        <w:t xml:space="preserve"> </w:t>
      </w:r>
      <w:r w:rsidR="005C1E43" w:rsidRPr="00FC2617">
        <w:rPr>
          <w:rFonts w:cstheme="minorHAnsi"/>
          <w:sz w:val="24"/>
        </w:rPr>
        <w:t xml:space="preserve">and </w:t>
      </w:r>
      <w:r w:rsidRPr="00FC2617">
        <w:rPr>
          <w:rFonts w:cstheme="minorHAnsi"/>
          <w:sz w:val="24"/>
        </w:rPr>
        <w:t>password.</w:t>
      </w:r>
    </w:p>
    <w:p w14:paraId="1485B463" w14:textId="77777777" w:rsidR="00FC2617" w:rsidRPr="00FC2617" w:rsidRDefault="00FC2617" w:rsidP="00FC2617">
      <w:pPr>
        <w:pStyle w:val="ListParagraph"/>
        <w:numPr>
          <w:ilvl w:val="0"/>
          <w:numId w:val="4"/>
        </w:numPr>
        <w:jc w:val="both"/>
        <w:rPr>
          <w:rFonts w:cstheme="minorHAnsi"/>
          <w:sz w:val="24"/>
        </w:rPr>
      </w:pPr>
      <w:r w:rsidRPr="00FC2617">
        <w:rPr>
          <w:rFonts w:cstheme="minorHAnsi"/>
          <w:sz w:val="24"/>
        </w:rPr>
        <w:t>The user needs to create a profile by email or phone number and receive a confirmation email, once the login is completed then the user can update his information and select the free package, after updating all the information the user needs to wait for approval from the super admin, who can approve or reject the profile based on the information otherwise no features will be available on supplier panel.</w:t>
      </w:r>
    </w:p>
    <w:p w14:paraId="1B0901B5" w14:textId="77777777" w:rsidR="00FC2617" w:rsidRPr="00A607D2" w:rsidRDefault="00FC2617" w:rsidP="00112CC2">
      <w:pPr>
        <w:jc w:val="both"/>
        <w:rPr>
          <w:rFonts w:cstheme="minorHAnsi"/>
          <w:sz w:val="24"/>
        </w:rPr>
      </w:pPr>
    </w:p>
    <w:p w14:paraId="10229FEC" w14:textId="77777777" w:rsidR="00B01FB9" w:rsidRDefault="00B01FB9" w:rsidP="00112CC2">
      <w:pPr>
        <w:jc w:val="both"/>
        <w:rPr>
          <w:rFonts w:cstheme="minorHAnsi"/>
          <w:b/>
          <w:sz w:val="28"/>
          <w:u w:val="single"/>
        </w:rPr>
      </w:pPr>
    </w:p>
    <w:p w14:paraId="4DE78EA4" w14:textId="7DDC868C" w:rsidR="002B3C76" w:rsidRPr="00A607D2" w:rsidRDefault="002B3C76" w:rsidP="00112CC2">
      <w:pPr>
        <w:jc w:val="both"/>
        <w:rPr>
          <w:rFonts w:cstheme="minorHAnsi"/>
          <w:b/>
          <w:sz w:val="28"/>
          <w:u w:val="single"/>
        </w:rPr>
      </w:pPr>
      <w:r w:rsidRPr="00B01FB9">
        <w:rPr>
          <w:rFonts w:cstheme="minorHAnsi"/>
          <w:b/>
          <w:sz w:val="28"/>
          <w:highlight w:val="yellow"/>
          <w:u w:val="single"/>
        </w:rPr>
        <w:t>FOUGITO SUPPLIER ADMIN PANEL</w:t>
      </w:r>
    </w:p>
    <w:p w14:paraId="4758004F" w14:textId="77777777" w:rsidR="002B3C76" w:rsidRPr="00A607D2" w:rsidRDefault="002B3C76" w:rsidP="00112CC2">
      <w:pPr>
        <w:jc w:val="both"/>
        <w:rPr>
          <w:rFonts w:cstheme="minorHAnsi"/>
          <w:sz w:val="24"/>
        </w:rPr>
      </w:pPr>
    </w:p>
    <w:p w14:paraId="1610A6E0" w14:textId="77777777" w:rsidR="002B3C76" w:rsidRPr="00A607D2" w:rsidRDefault="002B3C76" w:rsidP="00112CC2">
      <w:pPr>
        <w:jc w:val="both"/>
        <w:rPr>
          <w:rFonts w:cstheme="minorHAnsi"/>
          <w:b/>
          <w:sz w:val="28"/>
          <w:u w:val="single"/>
        </w:rPr>
      </w:pPr>
      <w:r w:rsidRPr="00A607D2">
        <w:rPr>
          <w:rFonts w:cstheme="minorHAnsi"/>
          <w:b/>
          <w:sz w:val="28"/>
          <w:u w:val="single"/>
        </w:rPr>
        <w:t xml:space="preserve">OVERVIEW: </w:t>
      </w:r>
    </w:p>
    <w:p w14:paraId="17DEA07E" w14:textId="77777777" w:rsidR="002B3C76" w:rsidRPr="00A607D2" w:rsidRDefault="002B3C76" w:rsidP="00112CC2">
      <w:pPr>
        <w:jc w:val="both"/>
        <w:rPr>
          <w:rFonts w:cstheme="minorHAnsi"/>
          <w:sz w:val="24"/>
        </w:rPr>
      </w:pPr>
      <w:r w:rsidRPr="00A607D2">
        <w:rPr>
          <w:rFonts w:cstheme="minorHAnsi"/>
          <w:sz w:val="24"/>
        </w:rPr>
        <w:t>Fougito provides an admin panel for their suppliers to update their inventory and manage the orders from all the restaurants. We proudly provide a complete inventory management system and orders management system to smoothly process the orders and get a dashboard to see reports to enhance the availability of items.</w:t>
      </w:r>
    </w:p>
    <w:p w14:paraId="1EB61424" w14:textId="77777777" w:rsidR="002B3C76" w:rsidRPr="00A607D2" w:rsidRDefault="002B3C76" w:rsidP="00112CC2">
      <w:pPr>
        <w:jc w:val="both"/>
        <w:rPr>
          <w:rFonts w:cstheme="minorHAnsi"/>
          <w:b/>
          <w:sz w:val="28"/>
          <w:u w:val="single"/>
        </w:rPr>
      </w:pPr>
      <w:r w:rsidRPr="00A607D2">
        <w:rPr>
          <w:rFonts w:cstheme="minorHAnsi"/>
          <w:b/>
          <w:sz w:val="28"/>
          <w:u w:val="single"/>
        </w:rPr>
        <w:t xml:space="preserve">SCOPE OF WORK: </w:t>
      </w:r>
    </w:p>
    <w:p w14:paraId="4A2F6EC3" w14:textId="77777777" w:rsidR="005C1E43" w:rsidRPr="00AD6FB3" w:rsidRDefault="005C1E43" w:rsidP="00026253">
      <w:pPr>
        <w:pStyle w:val="ListParagraph"/>
        <w:numPr>
          <w:ilvl w:val="0"/>
          <w:numId w:val="3"/>
        </w:numPr>
        <w:jc w:val="both"/>
        <w:rPr>
          <w:rFonts w:cstheme="minorHAnsi"/>
          <w:sz w:val="24"/>
        </w:rPr>
      </w:pPr>
      <w:r w:rsidRPr="00AD6FB3">
        <w:rPr>
          <w:rFonts w:cstheme="minorHAnsi"/>
          <w:sz w:val="24"/>
        </w:rPr>
        <w:t>After login, they have the option to update their account information and change their password.</w:t>
      </w:r>
    </w:p>
    <w:p w14:paraId="18B905D6" w14:textId="77777777" w:rsidR="005C1E43" w:rsidRPr="00AD6FB3" w:rsidRDefault="005C1E43" w:rsidP="00026253">
      <w:pPr>
        <w:pStyle w:val="ListParagraph"/>
        <w:numPr>
          <w:ilvl w:val="0"/>
          <w:numId w:val="3"/>
        </w:numPr>
        <w:jc w:val="both"/>
        <w:rPr>
          <w:rFonts w:cstheme="minorHAnsi"/>
          <w:sz w:val="24"/>
        </w:rPr>
      </w:pPr>
      <w:r w:rsidRPr="00AD6FB3">
        <w:rPr>
          <w:rFonts w:cstheme="minorHAnsi"/>
          <w:sz w:val="24"/>
        </w:rPr>
        <w:t xml:space="preserve">Admin home page shows the order management system, where all the active/past </w:t>
      </w:r>
      <w:r w:rsidR="001C7FF0" w:rsidRPr="00AD6FB3">
        <w:rPr>
          <w:rFonts w:cstheme="minorHAnsi"/>
          <w:sz w:val="24"/>
        </w:rPr>
        <w:t>orders are shown.</w:t>
      </w:r>
    </w:p>
    <w:p w14:paraId="0D2191CD" w14:textId="77777777" w:rsidR="00E97631" w:rsidRPr="00AD6FB3" w:rsidRDefault="00E97631" w:rsidP="00026253">
      <w:pPr>
        <w:pStyle w:val="ListParagraph"/>
        <w:numPr>
          <w:ilvl w:val="0"/>
          <w:numId w:val="3"/>
        </w:numPr>
        <w:jc w:val="both"/>
        <w:rPr>
          <w:rFonts w:cstheme="minorHAnsi"/>
          <w:sz w:val="24"/>
        </w:rPr>
      </w:pPr>
      <w:r w:rsidRPr="00AD6FB3">
        <w:rPr>
          <w:rFonts w:cstheme="minorHAnsi"/>
          <w:sz w:val="24"/>
        </w:rPr>
        <w:lastRenderedPageBreak/>
        <w:t>Admin has the option of the inventory management system</w:t>
      </w:r>
      <w:r w:rsidR="001C7FF0" w:rsidRPr="00AD6FB3">
        <w:rPr>
          <w:rFonts w:cstheme="minorHAnsi"/>
          <w:sz w:val="24"/>
        </w:rPr>
        <w:t>.</w:t>
      </w:r>
      <w:r w:rsidRPr="00AD6FB3">
        <w:rPr>
          <w:rFonts w:cstheme="minorHAnsi"/>
          <w:sz w:val="24"/>
        </w:rPr>
        <w:t xml:space="preserve"> </w:t>
      </w:r>
    </w:p>
    <w:p w14:paraId="5BE31BA5" w14:textId="77777777" w:rsidR="005C1E43" w:rsidRPr="00AD6FB3" w:rsidRDefault="005C1E43" w:rsidP="00026253">
      <w:pPr>
        <w:pStyle w:val="ListParagraph"/>
        <w:numPr>
          <w:ilvl w:val="0"/>
          <w:numId w:val="3"/>
        </w:numPr>
        <w:jc w:val="both"/>
        <w:rPr>
          <w:rFonts w:cstheme="minorHAnsi"/>
          <w:sz w:val="24"/>
        </w:rPr>
      </w:pPr>
      <w:r w:rsidRPr="00AD6FB3">
        <w:rPr>
          <w:rFonts w:cstheme="minorHAnsi"/>
          <w:sz w:val="24"/>
        </w:rPr>
        <w:t xml:space="preserve">Admin can view the order details by clicking on </w:t>
      </w:r>
      <w:r w:rsidRPr="00AD6FB3">
        <w:rPr>
          <w:rFonts w:cstheme="minorHAnsi"/>
          <w:b/>
          <w:sz w:val="24"/>
        </w:rPr>
        <w:t>“View Items”</w:t>
      </w:r>
      <w:r w:rsidRPr="00AD6FB3">
        <w:rPr>
          <w:rFonts w:cstheme="minorHAnsi"/>
          <w:sz w:val="24"/>
        </w:rPr>
        <w:t xml:space="preserve"> or </w:t>
      </w:r>
      <w:r w:rsidRPr="00AD6FB3">
        <w:rPr>
          <w:rFonts w:cstheme="minorHAnsi"/>
          <w:b/>
          <w:sz w:val="24"/>
        </w:rPr>
        <w:t>“Cancel”</w:t>
      </w:r>
      <w:r w:rsidRPr="00AD6FB3">
        <w:rPr>
          <w:rFonts w:cstheme="minorHAnsi"/>
          <w:sz w:val="24"/>
        </w:rPr>
        <w:t xml:space="preserve"> order</w:t>
      </w:r>
      <w:r w:rsidR="001C7FF0" w:rsidRPr="00AD6FB3">
        <w:rPr>
          <w:rFonts w:cstheme="minorHAnsi"/>
          <w:sz w:val="24"/>
        </w:rPr>
        <w:t>.</w:t>
      </w:r>
    </w:p>
    <w:p w14:paraId="1CDF4B36" w14:textId="77777777" w:rsidR="00FC2617" w:rsidRDefault="005C1E43" w:rsidP="00026253">
      <w:pPr>
        <w:pStyle w:val="ListParagraph"/>
        <w:numPr>
          <w:ilvl w:val="0"/>
          <w:numId w:val="3"/>
        </w:numPr>
        <w:jc w:val="both"/>
        <w:rPr>
          <w:rFonts w:cstheme="minorHAnsi"/>
          <w:sz w:val="24"/>
        </w:rPr>
      </w:pPr>
      <w:r w:rsidRPr="00AD6FB3">
        <w:rPr>
          <w:rFonts w:cstheme="minorHAnsi"/>
          <w:sz w:val="24"/>
        </w:rPr>
        <w:t xml:space="preserve">Admin can upload new items or update existing </w:t>
      </w:r>
      <w:r w:rsidR="00201984" w:rsidRPr="00AD6FB3">
        <w:rPr>
          <w:rFonts w:cstheme="minorHAnsi"/>
          <w:sz w:val="24"/>
        </w:rPr>
        <w:t>items, which</w:t>
      </w:r>
      <w:r w:rsidRPr="00AD6FB3">
        <w:rPr>
          <w:rFonts w:cstheme="minorHAnsi"/>
          <w:sz w:val="24"/>
        </w:rPr>
        <w:t xml:space="preserve"> will show on his shop</w:t>
      </w:r>
      <w:r w:rsidR="001C7FF0" w:rsidRPr="00AD6FB3">
        <w:rPr>
          <w:rFonts w:cstheme="minorHAnsi"/>
          <w:sz w:val="24"/>
        </w:rPr>
        <w:t>.</w:t>
      </w:r>
    </w:p>
    <w:p w14:paraId="321025DB" w14:textId="77777777" w:rsidR="00FC2617" w:rsidRDefault="00FC2617" w:rsidP="00FC2617">
      <w:pPr>
        <w:jc w:val="both"/>
        <w:rPr>
          <w:rFonts w:cstheme="minorHAnsi"/>
          <w:sz w:val="24"/>
        </w:rPr>
      </w:pPr>
    </w:p>
    <w:p w14:paraId="1786418E" w14:textId="77777777" w:rsidR="00FC2617" w:rsidRDefault="00FC2617" w:rsidP="00FC2617">
      <w:pPr>
        <w:jc w:val="both"/>
        <w:rPr>
          <w:rFonts w:cstheme="minorHAnsi"/>
          <w:sz w:val="24"/>
        </w:rPr>
      </w:pPr>
    </w:p>
    <w:p w14:paraId="32A86F4B" w14:textId="30891F65" w:rsidR="005C1E43" w:rsidRPr="00FC2617" w:rsidRDefault="005C1E43" w:rsidP="00FC2617">
      <w:pPr>
        <w:jc w:val="both"/>
        <w:rPr>
          <w:rFonts w:cstheme="minorHAnsi"/>
          <w:sz w:val="24"/>
        </w:rPr>
      </w:pPr>
      <w:r w:rsidRPr="00FC2617">
        <w:rPr>
          <w:rFonts w:cstheme="minorHAnsi"/>
          <w:sz w:val="24"/>
        </w:rPr>
        <w:t xml:space="preserve"> </w:t>
      </w:r>
    </w:p>
    <w:p w14:paraId="781ED7A5" w14:textId="33B66899" w:rsidR="00D2601D" w:rsidRPr="00A607D2" w:rsidRDefault="00E97631" w:rsidP="00112CC2">
      <w:pPr>
        <w:jc w:val="both"/>
        <w:rPr>
          <w:rFonts w:cstheme="minorHAnsi"/>
          <w:b/>
          <w:sz w:val="28"/>
          <w:u w:val="single"/>
        </w:rPr>
      </w:pPr>
      <w:r w:rsidRPr="001F234C">
        <w:rPr>
          <w:rFonts w:cstheme="minorHAnsi"/>
          <w:b/>
          <w:sz w:val="28"/>
          <w:highlight w:val="yellow"/>
          <w:u w:val="single"/>
        </w:rPr>
        <w:t>DASHBOARD KPI</w:t>
      </w:r>
      <w:r w:rsidR="001F234C">
        <w:rPr>
          <w:rFonts w:cstheme="minorHAnsi"/>
          <w:b/>
          <w:sz w:val="28"/>
          <w:highlight w:val="yellow"/>
          <w:u w:val="single"/>
        </w:rPr>
        <w:t>s</w:t>
      </w:r>
      <w:r w:rsidRPr="001F234C">
        <w:rPr>
          <w:rFonts w:cstheme="minorHAnsi"/>
          <w:b/>
          <w:sz w:val="28"/>
          <w:highlight w:val="yellow"/>
          <w:u w:val="single"/>
        </w:rPr>
        <w:t>:</w:t>
      </w:r>
      <w:r w:rsidRPr="00A607D2">
        <w:rPr>
          <w:rFonts w:cstheme="minorHAnsi"/>
          <w:b/>
          <w:sz w:val="28"/>
          <w:u w:val="single"/>
        </w:rPr>
        <w:t xml:space="preserve"> </w:t>
      </w:r>
    </w:p>
    <w:p w14:paraId="5243BB5F" w14:textId="146C266F" w:rsidR="00E97631" w:rsidRPr="00A607D2" w:rsidRDefault="00E97631" w:rsidP="00112CC2">
      <w:pPr>
        <w:jc w:val="both"/>
        <w:rPr>
          <w:rFonts w:cstheme="minorHAnsi"/>
          <w:sz w:val="24"/>
        </w:rPr>
      </w:pPr>
      <w:r w:rsidRPr="00A607D2">
        <w:rPr>
          <w:rFonts w:cstheme="minorHAnsi"/>
          <w:sz w:val="24"/>
        </w:rPr>
        <w:t xml:space="preserve">The </w:t>
      </w:r>
      <w:r w:rsidRPr="00A607D2">
        <w:rPr>
          <w:rFonts w:cstheme="minorHAnsi"/>
          <w:b/>
          <w:sz w:val="24"/>
        </w:rPr>
        <w:t>“Key Performance Indicators”</w:t>
      </w:r>
      <w:r w:rsidRPr="00A607D2">
        <w:rPr>
          <w:rFonts w:cstheme="minorHAnsi"/>
          <w:sz w:val="24"/>
        </w:rPr>
        <w:t xml:space="preserve"> shows all the pending orders, </w:t>
      </w:r>
      <w:r w:rsidR="007A47A9">
        <w:rPr>
          <w:rFonts w:cstheme="minorHAnsi"/>
          <w:sz w:val="24"/>
        </w:rPr>
        <w:t>canceled</w:t>
      </w:r>
      <w:r w:rsidRPr="00A607D2">
        <w:rPr>
          <w:rFonts w:cstheme="minorHAnsi"/>
          <w:sz w:val="24"/>
        </w:rPr>
        <w:t xml:space="preserve"> orders, </w:t>
      </w:r>
      <w:r w:rsidR="00FB25B9">
        <w:rPr>
          <w:rFonts w:cstheme="minorHAnsi"/>
          <w:sz w:val="24"/>
        </w:rPr>
        <w:t>delivered</w:t>
      </w:r>
      <w:r w:rsidRPr="00A607D2">
        <w:rPr>
          <w:rFonts w:cstheme="minorHAnsi"/>
          <w:sz w:val="24"/>
        </w:rPr>
        <w:t xml:space="preserve"> orders, processing orders, total orders and available product </w:t>
      </w:r>
      <w:r w:rsidR="001C7FF0" w:rsidRPr="00A607D2">
        <w:rPr>
          <w:rFonts w:cstheme="minorHAnsi"/>
          <w:sz w:val="24"/>
        </w:rPr>
        <w:t>counters</w:t>
      </w:r>
      <w:r w:rsidRPr="00A607D2">
        <w:rPr>
          <w:rFonts w:cstheme="minorHAnsi"/>
          <w:sz w:val="24"/>
        </w:rPr>
        <w:t xml:space="preserve"> on his dashboard</w:t>
      </w:r>
      <w:r w:rsidR="001C7FF0" w:rsidRPr="00A607D2">
        <w:rPr>
          <w:rFonts w:cstheme="minorHAnsi"/>
          <w:sz w:val="24"/>
        </w:rPr>
        <w:t>.</w:t>
      </w:r>
    </w:p>
    <w:p w14:paraId="0B78019C" w14:textId="77777777" w:rsidR="00D2601D" w:rsidRPr="00A607D2" w:rsidRDefault="00D2601D" w:rsidP="00112CC2">
      <w:pPr>
        <w:jc w:val="both"/>
        <w:rPr>
          <w:rFonts w:cstheme="minorHAnsi"/>
          <w:sz w:val="24"/>
        </w:rPr>
      </w:pPr>
      <w:r w:rsidRPr="00A607D2">
        <w:rPr>
          <w:rFonts w:cstheme="minorHAnsi"/>
          <w:sz w:val="24"/>
        </w:rPr>
        <w:t xml:space="preserve">Ticketing system from super admin to supplier and supplier to super admin </w:t>
      </w:r>
      <w:r w:rsidR="00E97631" w:rsidRPr="00A607D2">
        <w:rPr>
          <w:rFonts w:cstheme="minorHAnsi"/>
        </w:rPr>
        <w:t>(same as restaurant admin panel)</w:t>
      </w:r>
      <w:r w:rsidR="001C7FF0" w:rsidRPr="00A607D2">
        <w:rPr>
          <w:rFonts w:cstheme="minorHAnsi"/>
        </w:rPr>
        <w:t>.</w:t>
      </w:r>
    </w:p>
    <w:p w14:paraId="15E265D6" w14:textId="77777777" w:rsidR="00D2601D" w:rsidRPr="00A607D2" w:rsidRDefault="00E97631" w:rsidP="00112CC2">
      <w:pPr>
        <w:jc w:val="both"/>
        <w:rPr>
          <w:rFonts w:cstheme="minorHAnsi"/>
          <w:sz w:val="24"/>
        </w:rPr>
      </w:pPr>
      <w:r w:rsidRPr="00A607D2">
        <w:rPr>
          <w:rFonts w:cstheme="minorHAnsi"/>
          <w:sz w:val="24"/>
        </w:rPr>
        <w:t xml:space="preserve">The dashboard provides </w:t>
      </w:r>
      <w:r w:rsidR="00D2601D" w:rsidRPr="00A607D2">
        <w:rPr>
          <w:rFonts w:cstheme="minorHAnsi"/>
          <w:sz w:val="24"/>
        </w:rPr>
        <w:t xml:space="preserve">new orders in sequence </w:t>
      </w:r>
      <w:r w:rsidRPr="00A607D2">
        <w:rPr>
          <w:rFonts w:cstheme="minorHAnsi"/>
        </w:rPr>
        <w:t>(same as restaurant admin)</w:t>
      </w:r>
      <w:r w:rsidR="001C7FF0" w:rsidRPr="00A607D2">
        <w:rPr>
          <w:rFonts w:cstheme="minorHAnsi"/>
        </w:rPr>
        <w:t>.</w:t>
      </w:r>
    </w:p>
    <w:sectPr w:rsidR="00D2601D" w:rsidRPr="00A607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360BDE"/>
    <w:multiLevelType w:val="hybridMultilevel"/>
    <w:tmpl w:val="0A30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327020"/>
    <w:multiLevelType w:val="hybridMultilevel"/>
    <w:tmpl w:val="A7EC9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F66D06"/>
    <w:multiLevelType w:val="hybridMultilevel"/>
    <w:tmpl w:val="8120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FE6821"/>
    <w:multiLevelType w:val="hybridMultilevel"/>
    <w:tmpl w:val="F814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7D20F1"/>
    <w:multiLevelType w:val="hybridMultilevel"/>
    <w:tmpl w:val="D624D5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3NDEzMjQzMzUzMbBQ0lEKTi0uzszPAykwqgUAX9g5TCwAAAA="/>
  </w:docVars>
  <w:rsids>
    <w:rsidRoot w:val="00045825"/>
    <w:rsid w:val="00000FB7"/>
    <w:rsid w:val="00001E56"/>
    <w:rsid w:val="00026253"/>
    <w:rsid w:val="00045825"/>
    <w:rsid w:val="00047DFD"/>
    <w:rsid w:val="0007704E"/>
    <w:rsid w:val="0008670B"/>
    <w:rsid w:val="000C2BC9"/>
    <w:rsid w:val="000D23BA"/>
    <w:rsid w:val="000E1816"/>
    <w:rsid w:val="00112CC2"/>
    <w:rsid w:val="00117899"/>
    <w:rsid w:val="00165092"/>
    <w:rsid w:val="00172827"/>
    <w:rsid w:val="00174262"/>
    <w:rsid w:val="0017622A"/>
    <w:rsid w:val="001B1541"/>
    <w:rsid w:val="001C7FF0"/>
    <w:rsid w:val="001D4F96"/>
    <w:rsid w:val="001F234C"/>
    <w:rsid w:val="00201984"/>
    <w:rsid w:val="002209F4"/>
    <w:rsid w:val="00241EE8"/>
    <w:rsid w:val="00242B81"/>
    <w:rsid w:val="00273535"/>
    <w:rsid w:val="002B3C76"/>
    <w:rsid w:val="00301657"/>
    <w:rsid w:val="0031409C"/>
    <w:rsid w:val="00327F4F"/>
    <w:rsid w:val="00333688"/>
    <w:rsid w:val="00396844"/>
    <w:rsid w:val="0048577A"/>
    <w:rsid w:val="00494402"/>
    <w:rsid w:val="00496A42"/>
    <w:rsid w:val="004A1FED"/>
    <w:rsid w:val="00512839"/>
    <w:rsid w:val="005207A3"/>
    <w:rsid w:val="0052178E"/>
    <w:rsid w:val="005275A8"/>
    <w:rsid w:val="00532DED"/>
    <w:rsid w:val="0057161B"/>
    <w:rsid w:val="0058358C"/>
    <w:rsid w:val="005C1E43"/>
    <w:rsid w:val="005C2415"/>
    <w:rsid w:val="00610CAB"/>
    <w:rsid w:val="0064433C"/>
    <w:rsid w:val="00645302"/>
    <w:rsid w:val="00650F21"/>
    <w:rsid w:val="00677A6C"/>
    <w:rsid w:val="006A29DF"/>
    <w:rsid w:val="00700403"/>
    <w:rsid w:val="00774EFB"/>
    <w:rsid w:val="0079198E"/>
    <w:rsid w:val="007925D4"/>
    <w:rsid w:val="007A47A9"/>
    <w:rsid w:val="007D5E96"/>
    <w:rsid w:val="007F18A6"/>
    <w:rsid w:val="008077FC"/>
    <w:rsid w:val="008118B1"/>
    <w:rsid w:val="00904CB4"/>
    <w:rsid w:val="00912B15"/>
    <w:rsid w:val="0092568D"/>
    <w:rsid w:val="00935797"/>
    <w:rsid w:val="009446DF"/>
    <w:rsid w:val="00965FEB"/>
    <w:rsid w:val="009C305E"/>
    <w:rsid w:val="009F04F2"/>
    <w:rsid w:val="00A10F88"/>
    <w:rsid w:val="00A52775"/>
    <w:rsid w:val="00A55902"/>
    <w:rsid w:val="00A607D2"/>
    <w:rsid w:val="00AB2C38"/>
    <w:rsid w:val="00AC2A20"/>
    <w:rsid w:val="00AD06D4"/>
    <w:rsid w:val="00AD6FB3"/>
    <w:rsid w:val="00B01FB9"/>
    <w:rsid w:val="00B43799"/>
    <w:rsid w:val="00B75F05"/>
    <w:rsid w:val="00B8394A"/>
    <w:rsid w:val="00B96DBC"/>
    <w:rsid w:val="00C2125B"/>
    <w:rsid w:val="00C40D02"/>
    <w:rsid w:val="00C7786D"/>
    <w:rsid w:val="00CC7A9E"/>
    <w:rsid w:val="00CE038C"/>
    <w:rsid w:val="00CF392D"/>
    <w:rsid w:val="00D2601D"/>
    <w:rsid w:val="00D45A66"/>
    <w:rsid w:val="00D536DD"/>
    <w:rsid w:val="00D71E90"/>
    <w:rsid w:val="00DC2C59"/>
    <w:rsid w:val="00DC47B7"/>
    <w:rsid w:val="00DF12DB"/>
    <w:rsid w:val="00DF4EEC"/>
    <w:rsid w:val="00E52C65"/>
    <w:rsid w:val="00E55DA0"/>
    <w:rsid w:val="00E560BD"/>
    <w:rsid w:val="00E70B51"/>
    <w:rsid w:val="00E97631"/>
    <w:rsid w:val="00ED6821"/>
    <w:rsid w:val="00F06FA6"/>
    <w:rsid w:val="00F22962"/>
    <w:rsid w:val="00F507F2"/>
    <w:rsid w:val="00F6771E"/>
    <w:rsid w:val="00FB25B9"/>
    <w:rsid w:val="00FC2617"/>
    <w:rsid w:val="00FD6476"/>
    <w:rsid w:val="00FE4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9FC38"/>
  <w15:chartTrackingRefBased/>
  <w15:docId w15:val="{A580FDF7-D0EF-4D4D-AAE7-89A963CA4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038C"/>
    <w:rPr>
      <w:color w:val="0563C1" w:themeColor="hyperlink"/>
      <w:u w:val="single"/>
    </w:rPr>
  </w:style>
  <w:style w:type="paragraph" w:styleId="ListParagraph">
    <w:name w:val="List Paragraph"/>
    <w:basedOn w:val="Normal"/>
    <w:uiPriority w:val="34"/>
    <w:qFormat/>
    <w:rsid w:val="00650F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xd.adobe.com/view/8341ca5c-c240-4639-ab10-e8d4d809438f-d612/screen/ac07f9a5-38ac-4eea-a2c0-52bfb6d3aff4/" TargetMode="External"/><Relationship Id="rId5" Type="http://schemas.openxmlformats.org/officeDocument/2006/relationships/hyperlink" Target="https://xd.adobe.com/view/75a9da84-c78f-495d-8895-493b9e7e9a09-20f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649</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Abdul Latif</dc:creator>
  <cp:keywords/>
  <dc:description/>
  <cp:lastModifiedBy>Admin</cp:lastModifiedBy>
  <cp:revision>87</cp:revision>
  <dcterms:created xsi:type="dcterms:W3CDTF">2022-07-20T11:18:00Z</dcterms:created>
  <dcterms:modified xsi:type="dcterms:W3CDTF">2022-07-28T06:34:00Z</dcterms:modified>
</cp:coreProperties>
</file>